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 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 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 วันนี้จะมาเล่านิทาน 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 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ซึ่งมีหมู่บ้านมีหมู่บ้านแห่งหนึ่งนะครับ เกิดขึ้นและผู้คนในหมู่บ้านนี้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ซึ่งนานี่ห่างจากบ้าน 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 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 นักเรียนลองทายสิชาวนาจะทำอย่างไร ก็นำงูนั้นขึ้นมานักเรียน ด้วยความที่ชาวนานี่มีอุปนิสัยโอบอ้อมอารีและใจบุญ ก็นำงูเห่าตัวนั้นนี่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งูต้องตาย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คือโปรดสัตว์ได้บาปใช่ไหมครับ 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ชาวนากับงูเห่าจบแล้วนะครับ ครูถามว่ามีตัวละครใดบ้าง นักเรียนคนสุดท้ายของห้อง เลขที่สุดท้ายของห้องเลขที่สุดท้ายของห้องนะครับ ลุกขึ้นยืนครับ คุณครูคณิตา 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คำถามข้อที่ 2. นิทานเรื่องชาวนากับงูเห่าเกิดขึ้นที่ใด ใครก็ได้ยกมือก่อนตอบคำถามครับ คุณครูคณิตา 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 เรื่องนี้เกิดที่ทุ่งนาค่ะ เพราะชาวนาต้องเพราะว่าชาวนาจะต้องคู่กับทุ่งนาค่ะ ครูปรเมษฐ</w:t>
      </w:r>
    </w:p>
    <w:p>
      <w:pPr>
        <w:pStyle w:val="BodyText"/>
      </w:pPr>
      <w:r>
        <w:t xml:space="preserve">(คุณครูปรเมษฐ)ใช่ครับ 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ของตัวเอง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</w:t>
      </w:r>
    </w:p>
    <w:p>
      <w:pPr>
        <w:pStyle w:val="BodyText"/>
      </w:pPr>
      <w:r>
        <w:t xml:space="preserve">(คุณครูคณิตา) ตอบคำถามครับ เฉลยครับ 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ปรเมษฐ) 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มีไหมคะ ครูปรเมษฐ</w:t>
      </w:r>
    </w:p>
    <w:p>
      <w:pPr>
        <w:pStyle w:val="BodyText"/>
      </w:pPr>
      <w:r>
        <w:t xml:space="preserve">(คุณครูปรเมษฐ)ไม่หน้าจะมีนะครับ 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อะไร ตอบคำถามครับ ครูคณิตา 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 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 ใช้แล้ว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 เฉลยดีกว่า 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 อาจจะนำภัยมาสู่ตนเองได้ค่ะ ตรงกับสำนวนที่ว่าทำคุณบูชาโทษโปรดสัตว์ได้บาปนั่นเองค่ะ ครูปรเมษฐ เราไปศึกษาเรื่องหลักการเขียนแผนภาพกันดีกว่าครับ นักเรียนครับ จุดประสงค์การเรียนรู้ในชั่วโมงนี้ครับ คุณครูคณิตา</w:t>
      </w:r>
    </w:p>
    <w:p>
      <w:pPr>
        <w:pStyle w:val="BodyText"/>
      </w:pPr>
      <w:r>
        <w:t xml:space="preserve">(คุณครูคณิตา) ค่ะ จุดประสงค์ของการเรียนรู้ในวันนี้นะคะ 1. ค่ะ บอกการเขียนแผนภาพโครงเรื่องได้ 2. คืออะไรคะ นักเรียน อ่านพร้อม ๆ กันเลยค่ะข้อ 2. คือ นักเรียนเขียนแผนภาพโครงเรื่องได้ค่ะ ส่วนข้อ 3 ค่ะ ข้อ 3 คืออะไร 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 นี่ก็คือเรื่องที่นักเรียนจะต้องปฏิบัติในชั่วโมงนี้นั่นเองครับ ครูมีคำถามมาอีกแล้วครับ นักเรียนคิดว่า 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. 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 เดี๋ยวครูจะมีกิจกรรมให้นักเรียนทำนะครับ ครู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 เป็นแผนผังความคิด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 คุณครูคณิตา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มรู้อยู่ไหนเอ่ย 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</w:t>
      </w:r>
    </w:p>
    <w:p>
      <w:pPr>
        <w:pStyle w:val="BodyText"/>
      </w:pPr>
      <w:r>
        <w:t xml:space="preserve">(ครูกับครูคณิตา)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 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 เรื่องนี้มีชื่อว่าลูกแกะกับจระเข้ เดี๋ยวนักเรียนอ่านนิทานไปพร้อม ๆ กับ</w:t>
      </w:r>
    </w:p>
    <w:p>
      <w:pPr>
        <w:pStyle w:val="BodyText"/>
      </w:pPr>
      <w:r>
        <w:t xml:space="preserve">(คุณครูคณิตา) 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 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 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 นักเรียน อ่านเลยครับ ลูกแกะกับจระเข้นะครับ พอตัวละครสำคัญแล้วเป็นอะไรครับ 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DLTV ห้อง 5770) ๑o นิทานพื้นบ้าน (การเขียนแผนภาพโครงเรื่อง) ๑๗ มิ.ย.๖๔ (มีใบงาน และใบความรู้) ภูมิ</dc:title>
  <dc:creator/>
  <cp:keywords/>
  <dcterms:created xsi:type="dcterms:W3CDTF">2022-06-13T08:24:27Z</dcterms:created>
  <dcterms:modified xsi:type="dcterms:W3CDTF">2022-06-13T0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18 น.</vt:lpwstr>
  </property>
  <property fmtid="{D5CDD505-2E9C-101B-9397-08002B2CF9AE}" pid="3" name="subtitle">
    <vt:lpwstr/>
  </property>
</Properties>
</file>